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6BDC" w:rsidRDefault="00926BDC" w:rsidP="00926BDC">
      <w:pPr>
        <w:ind w:left="720" w:hanging="360"/>
        <w:jc w:val="center"/>
        <w:rPr>
          <w:b/>
          <w:bCs/>
        </w:rPr>
      </w:pPr>
      <w:r w:rsidRPr="00926BDC">
        <w:rPr>
          <w:b/>
          <w:bCs/>
        </w:rPr>
        <w:t>Ejercicios ciclos anidados</w:t>
      </w:r>
      <w:r>
        <w:rPr>
          <w:b/>
          <w:bCs/>
        </w:rPr>
        <w:t xml:space="preserve"> </w:t>
      </w:r>
    </w:p>
    <w:p w:rsidR="00926BDC" w:rsidRDefault="00926BDC" w:rsidP="00926BDC">
      <w:pPr>
        <w:ind w:left="720" w:hanging="360"/>
        <w:jc w:val="center"/>
        <w:rPr>
          <w:b/>
          <w:bCs/>
        </w:rPr>
      </w:pPr>
      <w:r>
        <w:rPr>
          <w:b/>
          <w:bCs/>
        </w:rPr>
        <w:t>[repetición definida, acumuladores, contadores, condicionales, bandera</w:t>
      </w:r>
      <w:bookmarkStart w:id="0" w:name="_GoBack"/>
      <w:bookmarkEnd w:id="0"/>
      <w:r>
        <w:rPr>
          <w:b/>
          <w:bCs/>
        </w:rPr>
        <w:t>]</w:t>
      </w:r>
    </w:p>
    <w:p w:rsidR="00926BDC" w:rsidRPr="00926BDC" w:rsidRDefault="00926BDC" w:rsidP="00926BDC">
      <w:pPr>
        <w:ind w:left="720" w:hanging="360"/>
        <w:jc w:val="center"/>
        <w:rPr>
          <w:b/>
          <w:bCs/>
        </w:rPr>
      </w:pPr>
    </w:p>
    <w:p w:rsidR="00D214D9" w:rsidRDefault="00D214D9" w:rsidP="00277199">
      <w:pPr>
        <w:pStyle w:val="ListParagraph"/>
        <w:numPr>
          <w:ilvl w:val="0"/>
          <w:numId w:val="1"/>
        </w:numPr>
        <w:jc w:val="both"/>
      </w:pPr>
      <w:r>
        <w:t>Escribir un programa que pida para n cursos las notas de sus m estudiantes. Para cada estudiante pida la nota que obtuvo y el nombre. Imprima cuál es la suma de todas las notas obtenidas por los estudiantes y cuál es la suma de las notas obtenidas por cada curso.</w:t>
      </w:r>
    </w:p>
    <w:p w:rsidR="00080C30" w:rsidRDefault="00080C30" w:rsidP="00277199">
      <w:pPr>
        <w:pStyle w:val="ListParagraph"/>
        <w:numPr>
          <w:ilvl w:val="0"/>
          <w:numId w:val="1"/>
        </w:numPr>
        <w:jc w:val="both"/>
      </w:pPr>
      <w:r>
        <w:t>Escribir un programa que pida para n cursos las notas de sus m estudiantes. Para cada curso pida el nombre. Para cada estudiante pida la nota que obtuvo y el nombre. Imprima cuál es  la suma de todas las notas obtenidas por los estudiantes y cuál es la suma de las notas obtenidas por cada curso.</w:t>
      </w:r>
      <w:r w:rsidR="00926BDC">
        <w:t xml:space="preserve"> </w:t>
      </w:r>
    </w:p>
    <w:p w:rsidR="00D214D9" w:rsidRDefault="00D214D9" w:rsidP="00926BDC">
      <w:pPr>
        <w:pStyle w:val="ListParagraph"/>
        <w:numPr>
          <w:ilvl w:val="0"/>
          <w:numId w:val="1"/>
        </w:numPr>
        <w:jc w:val="both"/>
      </w:pPr>
      <w:r>
        <w:t>Escriba un programa que pida</w:t>
      </w:r>
      <w:r w:rsidRPr="00D214D9">
        <w:t xml:space="preserve"> </w:t>
      </w:r>
      <w:r>
        <w:t>para n cursos las notas de sus m estudiantes. Para cada estudiante pida la nota que obtuvo y el nombre. Imprima cuántos estudiantes obtuvieron  notas entre 3 y 4 y cuántos obtuvieron notas entre 4 y 5 por cada grupo y en total.</w:t>
      </w:r>
      <w:r w:rsidR="00926BDC">
        <w:t xml:space="preserve"> Si algún estudiante tuvo notas inferiores a 1, al final del programa imprima un mensaje que indique “tiene estudiantes con bajo rendimiento”.</w:t>
      </w:r>
    </w:p>
    <w:p w:rsidR="00D214D9" w:rsidRDefault="00D214D9"/>
    <w:p w:rsidR="00D214D9" w:rsidRDefault="00D214D9"/>
    <w:sectPr w:rsidR="00D214D9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5848A7"/>
    <w:multiLevelType w:val="hybridMultilevel"/>
    <w:tmpl w:val="E9B2EA5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bMwMzMxNjY3tzBX0lEKTi0uzszPAykwrAUAsQaFZSwAAAA="/>
  </w:docVars>
  <w:rsids>
    <w:rsidRoot w:val="00D214D9"/>
    <w:rsid w:val="00080C30"/>
    <w:rsid w:val="001246AB"/>
    <w:rsid w:val="00277199"/>
    <w:rsid w:val="005347AB"/>
    <w:rsid w:val="00926BDC"/>
    <w:rsid w:val="00D21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875A21"/>
  <w15:chartTrackingRefBased/>
  <w15:docId w15:val="{398F54F4-9978-43EA-9BE1-FA1EC36A6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14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3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on Lago 4.0</dc:creator>
  <cp:keywords/>
  <dc:description/>
  <cp:lastModifiedBy>Luisa Fernanda Rincon Perez</cp:lastModifiedBy>
  <cp:revision>5</cp:revision>
  <dcterms:created xsi:type="dcterms:W3CDTF">2016-10-05T19:44:00Z</dcterms:created>
  <dcterms:modified xsi:type="dcterms:W3CDTF">2020-02-17T03:51:00Z</dcterms:modified>
</cp:coreProperties>
</file>